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338" w:rsidRDefault="00CD30C3">
      <w:pPr>
        <w:pStyle w:val="Title"/>
      </w:pPr>
      <w:r>
        <w:t>Homework 1</w:t>
      </w:r>
    </w:p>
    <w:p w:rsidR="00CA6338" w:rsidRDefault="00CD30C3">
      <w:pPr>
        <w:pStyle w:val="Date"/>
      </w:pPr>
      <w:r>
        <w:t>2024-05-07</w:t>
      </w:r>
    </w:p>
    <w:p w:rsidR="00D17C3C" w:rsidRDefault="00D17C3C" w:rsidP="00D17C3C">
      <w:pPr>
        <w:pStyle w:val="BodyText"/>
        <w:rPr>
          <w:rFonts w:ascii="LMRoman12-Bold" w:hAnsi="LMRoman12-Bold" w:cs="LMRoman12-Bold"/>
          <w:b/>
          <w:bCs/>
        </w:rPr>
      </w:pPr>
      <w:r>
        <w:rPr>
          <w:rFonts w:ascii="LMRoman12-Bold" w:hAnsi="LMRoman12-Bold" w:cs="LMRoman12-Bold"/>
          <w:b/>
          <w:bCs/>
        </w:rPr>
        <w:t>R markdown</w:t>
      </w:r>
    </w:p>
    <w:p w:rsidR="00CA6338" w:rsidRDefault="00CD30C3">
      <w:pPr>
        <w:pStyle w:val="FirstParagraph"/>
      </w:pPr>
      <w:r>
        <w:t xml:space="preserve">R Markdown is a powerful tool for </w:t>
      </w:r>
      <w:r>
        <w:rPr>
          <w:b/>
        </w:rPr>
        <w:t>literate prgramming.</w:t>
      </w:r>
      <w:r>
        <w:t xml:space="preserve"> Note that all Homework in this class will need to be completed in R Markdown and submitted (with both the .Rmd and .html file) in a compressed/zipped file format. See Question  </w:t>
      </w:r>
      <w:r>
        <w:t>below for more details on this. Also, please complete the following:</w:t>
      </w:r>
    </w:p>
    <w:p w:rsidR="00D17C3C" w:rsidRDefault="00D17C3C">
      <w:pPr>
        <w:pStyle w:val="BodyText"/>
        <w:rPr>
          <w:rFonts w:ascii="LMRoman12-Bold" w:hAnsi="LMRoman12-Bold" w:cs="LMRoman12-Bold"/>
          <w:b/>
          <w:bCs/>
        </w:rPr>
      </w:pPr>
      <w:r>
        <w:rPr>
          <w:rFonts w:ascii="LMRoman12-Bold" w:hAnsi="LMRoman12-Bold" w:cs="LMRoman12-Bold"/>
          <w:b/>
          <w:bCs/>
        </w:rPr>
        <w:t>Advanced Unix Tools</w:t>
      </w:r>
    </w:p>
    <w:p w:rsidR="00CA6338" w:rsidRDefault="00CD30C3">
      <w:pPr>
        <w:pStyle w:val="BodyText"/>
      </w:pPr>
      <w:r>
        <w:t>Most Unix implementations include a large number of powerful tools and utilities. (Unix has been in development for more than 50 years!). We were only able to scratch the surface in our c</w:t>
      </w:r>
      <w:r>
        <w:t>lass time. It will take time to become comfortable with Unix, but as you struggle, you will find yourself learning just by looking at  files and finding solutions on the internet. For this Extra Practice, you will explore several more advanced Unix functio</w:t>
      </w:r>
      <w:r>
        <w:t>ns. You can use any resource available to you–classmates, the internet, and Dr. Johnson. Ask all the questions you want, just make sure you do the work and you learn!</w:t>
      </w:r>
    </w:p>
    <w:p w:rsidR="00D17C3C" w:rsidRDefault="00D17C3C">
      <w:pPr>
        <w:pStyle w:val="BodyText"/>
      </w:pPr>
    </w:p>
    <w:p w:rsidR="00D17C3C" w:rsidRDefault="00D17C3C" w:rsidP="00D17C3C">
      <w:pPr>
        <w:pStyle w:val="BodyText"/>
        <w:numPr>
          <w:ilvl w:val="0"/>
          <w:numId w:val="2"/>
        </w:numPr>
      </w:pPr>
      <w:r>
        <w:t>Learn more about tools for downloading files from external servers (e.g., scp, ftp, sftp, rsync), and for</w:t>
      </w:r>
      <w:r>
        <w:t xml:space="preserve"> </w:t>
      </w:r>
      <w:r>
        <w:t>to downloading data from webpages (e.g., curl, wget, mget). Use an appropriate function to download</w:t>
      </w:r>
      <w:r>
        <w:t xml:space="preserve"> </w:t>
      </w:r>
      <w:r>
        <w:t xml:space="preserve">the homework1.tar.gz from the homework folder on course GitHub page. Give the code you usedto download these </w:t>
      </w:r>
      <w:r>
        <w:t>data. (</w:t>
      </w:r>
      <w:r>
        <w:t>Hint: To download the homework1.tar.gz from GitHub, control/right click</w:t>
      </w:r>
      <w:r>
        <w:t xml:space="preserve"> </w:t>
      </w:r>
      <w:r>
        <w:t>on the "View raw" link and copy the location (see image). If you use the URL in the address bar it</w:t>
      </w:r>
      <w:r>
        <w:t xml:space="preserve"> </w:t>
      </w:r>
      <w:r>
        <w:t>downloads the .html for the website)</w:t>
      </w:r>
      <w:r>
        <w:t>.</w:t>
      </w:r>
    </w:p>
    <w:p w:rsidR="00D17C3C" w:rsidRDefault="00D17C3C" w:rsidP="00D17C3C">
      <w:pPr>
        <w:pStyle w:val="BodyText"/>
        <w:numPr>
          <w:ilvl w:val="0"/>
          <w:numId w:val="2"/>
        </w:numPr>
      </w:pPr>
      <w:r>
        <w:t xml:space="preserve"> Learn about the tar function. What is a tarball? How is it different from a .zip file? Download thehomework1.tar.gz file from GitHub and unzip the contents, and report that code you used. Howeffective is the compression for this tarball? After you complete this homework, add your homework</w:t>
      </w:r>
      <w:r>
        <w:t xml:space="preserve"> </w:t>
      </w:r>
      <w:r>
        <w:t>files directory and generate a gzipped tarball for all the Homework 1 data plus your answers. Make</w:t>
      </w:r>
      <w:r>
        <w:t xml:space="preserve"> </w:t>
      </w:r>
      <w:r>
        <w:t>sure to provide the code you used to generate the tarball for your homework.</w:t>
      </w:r>
    </w:p>
    <w:p w:rsidR="00D17C3C" w:rsidRDefault="00D17C3C" w:rsidP="00D17C3C">
      <w:pPr>
        <w:pStyle w:val="BodyText"/>
        <w:numPr>
          <w:ilvl w:val="0"/>
          <w:numId w:val="2"/>
        </w:numPr>
      </w:pPr>
      <w:r>
        <w:t>Research the chmod function. Give short explanation of what this function does, its syntax, and examples</w:t>
      </w:r>
      <w:r>
        <w:t xml:space="preserve"> </w:t>
      </w:r>
      <w:r>
        <w:t>when you would use it. Practice chmod by changing the permissions on the ‘TB_microbiome_data.txt’</w:t>
      </w:r>
      <w:r>
        <w:t xml:space="preserve"> </w:t>
      </w:r>
      <w:r>
        <w:t>file in the Homework 1 directory from the previous questions. Give examples of the code you used and</w:t>
      </w:r>
      <w:r>
        <w:t xml:space="preserve"> </w:t>
      </w:r>
      <w:r>
        <w:t>show that the code works (e.g., use ls -l).</w:t>
      </w:r>
    </w:p>
    <w:p w:rsidR="00D17C3C" w:rsidRDefault="00D17C3C" w:rsidP="00D17C3C">
      <w:pPr>
        <w:pStyle w:val="BodyText"/>
        <w:numPr>
          <w:ilvl w:val="0"/>
          <w:numId w:val="2"/>
        </w:numPr>
      </w:pPr>
      <w:r>
        <w:t>The grep function is an extremely powerful tool for search (potentially large) files for patterns and</w:t>
      </w:r>
      <w:r>
        <w:t xml:space="preserve"> </w:t>
      </w:r>
      <w:r>
        <w:t xml:space="preserve">strings. One advantage is that you don’t have to open the file to conduct a </w:t>
      </w:r>
      <w:r>
        <w:lastRenderedPageBreak/>
        <w:t>search! Using the internet,</w:t>
      </w:r>
      <w:r>
        <w:t xml:space="preserve"> </w:t>
      </w:r>
      <w:r>
        <w:t>find a short tutorial on the basics of grep, and give the code and results for the following tasks:</w:t>
      </w:r>
    </w:p>
    <w:p w:rsidR="00D17C3C" w:rsidRDefault="00D17C3C" w:rsidP="00D17C3C">
      <w:pPr>
        <w:pStyle w:val="BodyText"/>
        <w:ind w:left="450"/>
      </w:pPr>
      <w:r>
        <w:t xml:space="preserve">(a) How many FC receptor genes are present in </w:t>
      </w:r>
      <w:r>
        <w:t>the’</w:t>
      </w:r>
      <w:r>
        <w:t>TB_nanostring.txt’ file? (hint: search for ’FC’ in</w:t>
      </w:r>
      <w:r>
        <w:t xml:space="preserve"> </w:t>
      </w:r>
      <w:r>
        <w:t>the file)</w:t>
      </w:r>
    </w:p>
    <w:p w:rsidR="00D17C3C" w:rsidRDefault="00D17C3C" w:rsidP="00D17C3C">
      <w:pPr>
        <w:pStyle w:val="BodyText"/>
        <w:ind w:left="450"/>
      </w:pPr>
      <w:r>
        <w:t xml:space="preserve">(b) How many samples (rows) in </w:t>
      </w:r>
      <w:r>
        <w:t>the’</w:t>
      </w:r>
      <w:r>
        <w:t>nanostring_annotation.txt’ do not have a co-morbid condition</w:t>
      </w:r>
      <w:r>
        <w:t xml:space="preserve"> </w:t>
      </w:r>
      <w:r>
        <w:t xml:space="preserve">or other risk </w:t>
      </w:r>
      <w:r>
        <w:t>factor? (</w:t>
      </w:r>
      <w:r>
        <w:t>i.e., inverse search – how many rows do not have a "Yes")</w:t>
      </w:r>
    </w:p>
    <w:p w:rsidR="00D17C3C" w:rsidRDefault="00D17C3C" w:rsidP="00D17C3C">
      <w:pPr>
        <w:pStyle w:val="BodyText"/>
        <w:ind w:left="450"/>
      </w:pPr>
      <w:r>
        <w:t>(c) How many coronavirus genomes are present in the ‘viral.fasta’ file? How many of these are</w:t>
      </w:r>
      <w:r>
        <w:t xml:space="preserve"> </w:t>
      </w:r>
      <w:r>
        <w:t>SARS-COV-2?</w:t>
      </w:r>
    </w:p>
    <w:p w:rsidR="00D17C3C" w:rsidRDefault="00D17C3C" w:rsidP="00D17C3C">
      <w:pPr>
        <w:pStyle w:val="BodyText"/>
        <w:ind w:left="450"/>
      </w:pPr>
      <w:r>
        <w:t>(d) How many times does the letter ‘A’ (capital or lowercase) appear in all the files from the homework1</w:t>
      </w:r>
      <w:r>
        <w:t xml:space="preserve"> </w:t>
      </w:r>
      <w:r>
        <w:t>tar file? (i.e., ignore case).</w:t>
      </w:r>
    </w:p>
    <w:p w:rsidR="00D17C3C" w:rsidRDefault="00D17C3C" w:rsidP="00D17C3C">
      <w:pPr>
        <w:pStyle w:val="BodyText"/>
        <w:ind w:left="450"/>
      </w:pPr>
      <w:r>
        <w:t>(e) What Staphylococcus species are present in the ‘TB_microbiome_data.txt’ file? (hint: each</w:t>
      </w:r>
      <w:r>
        <w:t xml:space="preserve"> </w:t>
      </w:r>
      <w:r>
        <w:t>separate microbe has its own row in the file). Print out the counts for Mycobacterium tuberculosis.</w:t>
      </w:r>
      <w:r>
        <w:t xml:space="preserve"> </w:t>
      </w:r>
      <w:r>
        <w:t>How many Streptococcus species are present?</w:t>
      </w:r>
    </w:p>
    <w:p w:rsidR="00D17C3C" w:rsidRDefault="00D17C3C" w:rsidP="00D17C3C">
      <w:pPr>
        <w:pStyle w:val="BodyText"/>
        <w:numPr>
          <w:ilvl w:val="0"/>
          <w:numId w:val="2"/>
        </w:numPr>
      </w:pPr>
      <w:r>
        <w:t>Learn how to use less to display large text files in the terminal using the man help page. Using the</w:t>
      </w:r>
      <w:r>
        <w:t xml:space="preserve"> </w:t>
      </w:r>
      <w:r>
        <w:t>“OPTIONS" section of the man page, open the ‘viral.fasta’ file to display so that it does not wrap</w:t>
      </w:r>
      <w:r>
        <w:t xml:space="preserve"> </w:t>
      </w:r>
      <w:r>
        <w:t>long lines (default), displays line numbers, and opens at the first occurrence of ‘coronavirus’. Provide</w:t>
      </w:r>
      <w:r>
        <w:t xml:space="preserve"> </w:t>
      </w:r>
      <w:r>
        <w:t>the command you used to open the file in this way. Within less, learn and practice how to scroll</w:t>
      </w:r>
      <w:r>
        <w:t xml:space="preserve"> </w:t>
      </w:r>
      <w:r>
        <w:t>forward/backward, scroll forward/backward n lines, jump to the middle or end of the file, and search</w:t>
      </w:r>
      <w:r>
        <w:t xml:space="preserve"> </w:t>
      </w:r>
      <w:r>
        <w:t>for text in the document. When would it be advantageous to use less over a tool like Microsoft Word?</w:t>
      </w:r>
      <w:r>
        <w:t xml:space="preserve"> </w:t>
      </w:r>
      <w:r>
        <w:t>Ask Dr. Johnson why in Unix more is less and less is more :-).</w:t>
      </w:r>
    </w:p>
    <w:p w:rsidR="00D17C3C" w:rsidRDefault="00D17C3C" w:rsidP="00D17C3C">
      <w:pPr>
        <w:pStyle w:val="BodyText"/>
        <w:numPr>
          <w:ilvl w:val="0"/>
          <w:numId w:val="2"/>
        </w:numPr>
      </w:pPr>
      <w:r>
        <w:t>Open a text file in vim and change the file. How do you move to the beginning/end of a line, insert</w:t>
      </w:r>
      <w:r>
        <w:t xml:space="preserve"> </w:t>
      </w:r>
      <w:r>
        <w:t>text, copy and paste, delete text and lines? How do you save your file or exit vim with/without saving</w:t>
      </w:r>
      <w:r>
        <w:t xml:space="preserve"> </w:t>
      </w:r>
      <w:r>
        <w:t>your result? What are the advantages and disadvantages of vim versus less? In which scenarios would</w:t>
      </w:r>
      <w:r>
        <w:t xml:space="preserve"> </w:t>
      </w:r>
      <w:r>
        <w:t xml:space="preserve">you use each of these? </w:t>
      </w:r>
    </w:p>
    <w:p w:rsidR="00D17C3C" w:rsidRDefault="00D17C3C" w:rsidP="00D17C3C">
      <w:pPr>
        <w:pStyle w:val="BodyText"/>
        <w:numPr>
          <w:ilvl w:val="0"/>
          <w:numId w:val="2"/>
        </w:numPr>
      </w:pPr>
      <w:r>
        <w:t>Learn about pipes and redirects in Unix. In which scenarios would you use them, and why are they</w:t>
      </w:r>
      <w:r>
        <w:t xml:space="preserve"> </w:t>
      </w:r>
      <w:r>
        <w:t>helpful? describe what the following commands do:</w:t>
      </w:r>
    </w:p>
    <w:p w:rsidR="00D17C3C" w:rsidRDefault="00D17C3C" w:rsidP="00D17C3C">
      <w:pPr>
        <w:pStyle w:val="BodyText"/>
      </w:pPr>
      <w:r>
        <w:t>(a) ls -l | less</w:t>
      </w:r>
    </w:p>
    <w:p w:rsidR="00D17C3C" w:rsidRDefault="00D17C3C" w:rsidP="00D17C3C">
      <w:pPr>
        <w:pStyle w:val="BodyText"/>
      </w:pPr>
      <w:r>
        <w:t>(b) ls -l &gt; directory_contents.txt</w:t>
      </w:r>
    </w:p>
    <w:p w:rsidR="00D17C3C" w:rsidRDefault="00D17C3C" w:rsidP="00D17C3C">
      <w:pPr>
        <w:pStyle w:val="BodyText"/>
      </w:pPr>
      <w:r>
        <w:t>(c) ls -l » directory_contents.txt</w:t>
      </w:r>
    </w:p>
    <w:p w:rsidR="00D17C3C" w:rsidRDefault="00D17C3C" w:rsidP="00D17C3C">
      <w:pPr>
        <w:pStyle w:val="BodyText"/>
      </w:pPr>
      <w:r>
        <w:t>(d) cat directory_contents.txt | head -3 | tail -2</w:t>
      </w:r>
    </w:p>
    <w:p w:rsidR="00D17C3C" w:rsidRDefault="00D17C3C" w:rsidP="00D17C3C">
      <w:pPr>
        <w:pStyle w:val="BodyText"/>
      </w:pPr>
      <w:r>
        <w:t>(e) ls | grep -c html</w:t>
      </w:r>
    </w:p>
    <w:p w:rsidR="00D17C3C" w:rsidRDefault="00D17C3C" w:rsidP="00D17C3C">
      <w:pPr>
        <w:pStyle w:val="BodyText"/>
      </w:pPr>
      <w:r>
        <w:t>(f) ls | wc -l</w:t>
      </w:r>
    </w:p>
    <w:p w:rsidR="00D17C3C" w:rsidRDefault="00D17C3C" w:rsidP="00D17C3C">
      <w:pPr>
        <w:pStyle w:val="BodyText"/>
      </w:pPr>
      <w:r>
        <w:t>(g) cat file1.txt file2.txt &gt; file3.txt</w:t>
      </w:r>
    </w:p>
    <w:p w:rsidR="00D17C3C" w:rsidRDefault="00D17C3C" w:rsidP="00D17C3C">
      <w:pPr>
        <w:pStyle w:val="BodyText"/>
      </w:pPr>
      <w:r>
        <w:lastRenderedPageBreak/>
        <w:t>You can also us pipes in R! Investigate how to do this and give the code for a great example.</w:t>
      </w:r>
    </w:p>
    <w:p w:rsidR="00D17C3C" w:rsidRDefault="00D17C3C" w:rsidP="00D17C3C">
      <w:pPr>
        <w:pStyle w:val="BodyText"/>
        <w:numPr>
          <w:ilvl w:val="0"/>
          <w:numId w:val="2"/>
        </w:numPr>
      </w:pPr>
      <w:r>
        <w:t xml:space="preserve"> Learn about another Unix command that we have not discussed. Give a short description of this</w:t>
      </w:r>
      <w:r>
        <w:t xml:space="preserve"> </w:t>
      </w:r>
      <w:r>
        <w:t>function, when you would use it, its syntax, and give some examples of its use.</w:t>
      </w:r>
    </w:p>
    <w:p w:rsidR="00D17C3C" w:rsidRDefault="00D17C3C" w:rsidP="00D17C3C">
      <w:pPr>
        <w:pStyle w:val="BodyText"/>
      </w:pPr>
      <w:r>
        <w:t>GitHub</w:t>
      </w:r>
    </w:p>
    <w:p w:rsidR="00D17C3C" w:rsidRDefault="00D17C3C" w:rsidP="00D17C3C">
      <w:pPr>
        <w:pStyle w:val="BodyText"/>
        <w:numPr>
          <w:ilvl w:val="0"/>
          <w:numId w:val="4"/>
        </w:numPr>
      </w:pPr>
      <w:r>
        <w:t>Fork the https://github.com/wevanjohnson/my.package directory and clone it to your local machine.</w:t>
      </w:r>
      <w:r>
        <w:t xml:space="preserve"> </w:t>
      </w:r>
      <w:r>
        <w:t>Then add your name as an author in the DESCRIPTION file local repository and add a multiplication</w:t>
      </w:r>
      <w:r>
        <w:t xml:space="preserve"> </w:t>
      </w:r>
      <w:r>
        <w:t>function to the R package (R folder). Then push the changes to your GitHub fork, and send me a pull</w:t>
      </w:r>
      <w:r>
        <w:t xml:space="preserve"> </w:t>
      </w:r>
      <w:r>
        <w:t>request with your changes.</w:t>
      </w:r>
    </w:p>
    <w:p w:rsidR="00D17C3C" w:rsidRDefault="00D17C3C" w:rsidP="00D17C3C">
      <w:pPr>
        <w:pStyle w:val="BodyText"/>
        <w:numPr>
          <w:ilvl w:val="0"/>
          <w:numId w:val="4"/>
        </w:numPr>
      </w:pPr>
      <w:r>
        <w:t>Clone the https://github.com/wevanjohnson/2024_Spring_BDMA repository on your computer. Find</w:t>
      </w:r>
      <w:r>
        <w:t xml:space="preserve"> </w:t>
      </w:r>
      <w:r>
        <w:t xml:space="preserve">something that could be improved (typo? explain </w:t>
      </w:r>
      <w:r>
        <w:t>something</w:t>
      </w:r>
      <w:r>
        <w:t xml:space="preserve"> better), add files/changes to it, and upload</w:t>
      </w:r>
      <w:r>
        <w:t xml:space="preserve"> </w:t>
      </w:r>
      <w:r>
        <w:t>it to GitHub. Send another well-annotated pull request to Dr. Johnson.</w:t>
      </w:r>
    </w:p>
    <w:sectPr w:rsidR="00D17C3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0C3" w:rsidRDefault="00CD30C3">
      <w:pPr>
        <w:spacing w:after="0"/>
      </w:pPr>
      <w:r>
        <w:separator/>
      </w:r>
    </w:p>
  </w:endnote>
  <w:endnote w:type="continuationSeparator" w:id="0">
    <w:p w:rsidR="00CD30C3" w:rsidRDefault="00CD30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Roman12-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C3C" w:rsidRDefault="00D17C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0605197"/>
      <w:docPartObj>
        <w:docPartGallery w:val="Page Numbers (Bottom of Page)"/>
        <w:docPartUnique/>
      </w:docPartObj>
    </w:sdtPr>
    <w:sdtEndPr>
      <w:rPr>
        <w:noProof/>
      </w:rPr>
    </w:sdtEndPr>
    <w:sdtContent>
      <w:bookmarkStart w:id="0" w:name="_GoBack" w:displacedByCustomXml="prev"/>
      <w:bookmarkEnd w:id="0" w:displacedByCustomXml="prev"/>
      <w:p w:rsidR="00D17C3C" w:rsidRDefault="00D17C3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D17C3C" w:rsidRDefault="00D17C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C3C" w:rsidRDefault="00D17C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0C3" w:rsidRDefault="00CD30C3">
      <w:r>
        <w:separator/>
      </w:r>
    </w:p>
  </w:footnote>
  <w:footnote w:type="continuationSeparator" w:id="0">
    <w:p w:rsidR="00CD30C3" w:rsidRDefault="00CD3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C3C" w:rsidRDefault="00D17C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C3C" w:rsidRDefault="00D17C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7C3C" w:rsidRDefault="00D17C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C24B01"/>
    <w:multiLevelType w:val="hybridMultilevel"/>
    <w:tmpl w:val="636A39A6"/>
    <w:lvl w:ilvl="0" w:tplc="3C22728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 w15:restartNumberingAfterBreak="0">
    <w:nsid w:val="2C1AE401"/>
    <w:multiLevelType w:val="multilevel"/>
    <w:tmpl w:val="1FE4D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8316DD1"/>
    <w:multiLevelType w:val="hybridMultilevel"/>
    <w:tmpl w:val="083AF194"/>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7C6C1976"/>
    <w:multiLevelType w:val="hybridMultilevel"/>
    <w:tmpl w:val="0C6CD6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A6338"/>
    <w:rsid w:val="00CD30C3"/>
    <w:rsid w:val="00D17C3C"/>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18F09"/>
  <w15:docId w15:val="{1C954A52-AA00-4552-AC7C-6EED13CB9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17C3C"/>
    <w:pPr>
      <w:tabs>
        <w:tab w:val="center" w:pos="4680"/>
        <w:tab w:val="right" w:pos="9360"/>
      </w:tabs>
      <w:spacing w:after="0"/>
    </w:pPr>
  </w:style>
  <w:style w:type="character" w:customStyle="1" w:styleId="HeaderChar">
    <w:name w:val="Header Char"/>
    <w:basedOn w:val="DefaultParagraphFont"/>
    <w:link w:val="Header"/>
    <w:rsid w:val="00D17C3C"/>
  </w:style>
  <w:style w:type="paragraph" w:styleId="Footer">
    <w:name w:val="footer"/>
    <w:basedOn w:val="Normal"/>
    <w:link w:val="FooterChar"/>
    <w:uiPriority w:val="99"/>
    <w:unhideWhenUsed/>
    <w:rsid w:val="00D17C3C"/>
    <w:pPr>
      <w:tabs>
        <w:tab w:val="center" w:pos="4680"/>
        <w:tab w:val="right" w:pos="9360"/>
      </w:tabs>
      <w:spacing w:after="0"/>
    </w:pPr>
  </w:style>
  <w:style w:type="character" w:customStyle="1" w:styleId="FooterChar">
    <w:name w:val="Footer Char"/>
    <w:basedOn w:val="DefaultParagraphFont"/>
    <w:link w:val="Footer"/>
    <w:uiPriority w:val="99"/>
    <w:rsid w:val="00D17C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836</Words>
  <Characters>4771</Characters>
  <Application>Microsoft Office Word</Application>
  <DocSecurity>0</DocSecurity>
  <Lines>39</Lines>
  <Paragraphs>11</Paragraphs>
  <ScaleCrop>false</ScaleCrop>
  <Company>Office of Information Technology</Company>
  <LinksUpToDate>false</LinksUpToDate>
  <CharactersWithSpaces>5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
  <cp:keywords/>
  <cp:lastModifiedBy>Adahman, Zahra</cp:lastModifiedBy>
  <cp:revision>3</cp:revision>
  <dcterms:created xsi:type="dcterms:W3CDTF">2024-05-07T20:04:00Z</dcterms:created>
  <dcterms:modified xsi:type="dcterms:W3CDTF">2024-05-08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7</vt:lpwstr>
  </property>
  <property fmtid="{D5CDD505-2E9C-101B-9397-08002B2CF9AE}" pid="3" name="output">
    <vt:lpwstr/>
  </property>
</Properties>
</file>